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5D204" w14:textId="0DB119AE" w:rsidR="00F43C13" w:rsidRDefault="00B514B7">
      <w:r w:rsidRPr="00B514B7">
        <w:rPr>
          <w:noProof/>
        </w:rPr>
        <w:drawing>
          <wp:inline distT="0" distB="0" distL="0" distR="0" wp14:anchorId="1F55F643" wp14:editId="1ADC5BCB">
            <wp:extent cx="5274310" cy="36747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2EDBE" w14:textId="1F6E9044" w:rsidR="00B514B7" w:rsidRDefault="00B514B7">
      <w:r>
        <w:rPr>
          <w:rFonts w:hint="eastAsia"/>
        </w:rPr>
        <w:t>错误原因：听到了后面的t</w:t>
      </w:r>
      <w:r>
        <w:t>ake a broad effo</w:t>
      </w:r>
      <w:r>
        <w:rPr>
          <w:rFonts w:hint="eastAsia"/>
        </w:rPr>
        <w:t>rt</w:t>
      </w:r>
      <w:r>
        <w:t>,</w:t>
      </w:r>
      <w:r>
        <w:rPr>
          <w:rFonts w:hint="eastAsia"/>
        </w:rPr>
        <w:t>但仍然没有选出来。原因是没太看懂C选项。我知道保护大马哈鱼是需要全方位的措施，但这里直接说这不应该是一个重点就有点把我绕晕了。下次要自己分析选项。</w:t>
      </w:r>
    </w:p>
    <w:p w14:paraId="6FA14303" w14:textId="1894C0C7" w:rsidR="00B514B7" w:rsidRDefault="00B514B7"/>
    <w:p w14:paraId="1DB46158" w14:textId="2107889F" w:rsidR="00B514B7" w:rsidRDefault="00B514B7">
      <w:r w:rsidRPr="00B514B7">
        <w:rPr>
          <w:noProof/>
        </w:rPr>
        <w:drawing>
          <wp:inline distT="0" distB="0" distL="0" distR="0" wp14:anchorId="381A0826" wp14:editId="1354387B">
            <wp:extent cx="5274310" cy="356552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10F9B" w14:textId="1B546100" w:rsidR="00B514B7" w:rsidRDefault="00B514B7">
      <w:r>
        <w:rPr>
          <w:rFonts w:hint="eastAsia"/>
        </w:rPr>
        <w:t>错误原因：听力中辣个蓝人说这个有些学校的东西只能发到</w:t>
      </w:r>
      <w:r>
        <w:t>mailbox</w:t>
      </w:r>
      <w:r>
        <w:rPr>
          <w:rFonts w:hint="eastAsia"/>
        </w:rPr>
        <w:t>，然而辣个铝人说他可以知道这些信息，所以我就以为并不是只发到这个邮箱。</w:t>
      </w:r>
    </w:p>
    <w:p w14:paraId="0F1A0CA7" w14:textId="7564195D" w:rsidR="00B514B7" w:rsidRDefault="00B514B7"/>
    <w:p w14:paraId="1C2DF58E" w14:textId="55FE521E" w:rsidR="00B514B7" w:rsidRDefault="00B514B7">
      <w:r w:rsidRPr="00B514B7">
        <w:rPr>
          <w:noProof/>
        </w:rPr>
        <w:lastRenderedPageBreak/>
        <w:drawing>
          <wp:inline distT="0" distB="0" distL="0" distR="0" wp14:anchorId="04076A90" wp14:editId="2F908300">
            <wp:extent cx="5274310" cy="36791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12ECE" w14:textId="2C305A0C" w:rsidR="00B514B7" w:rsidRDefault="00B514B7">
      <w:r>
        <w:rPr>
          <w:rFonts w:hint="eastAsia"/>
        </w:rPr>
        <w:t>错误原因：这一段没怎么听清，所以选错了。（是真的没听清）</w:t>
      </w:r>
    </w:p>
    <w:p w14:paraId="76F96CC1" w14:textId="59CE131C" w:rsidR="00B514B7" w:rsidRDefault="00B514B7"/>
    <w:p w14:paraId="51C001B2" w14:textId="4E0DF26A" w:rsidR="00B514B7" w:rsidRDefault="00B514B7"/>
    <w:p w14:paraId="0819A3CE" w14:textId="79DFA737" w:rsidR="00B514B7" w:rsidRDefault="00B514B7">
      <w:r w:rsidRPr="00B514B7">
        <w:rPr>
          <w:noProof/>
        </w:rPr>
        <w:drawing>
          <wp:inline distT="0" distB="0" distL="0" distR="0" wp14:anchorId="514BA88C" wp14:editId="799C3D11">
            <wp:extent cx="5274310" cy="356108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ED481" w14:textId="461EFE90" w:rsidR="00B514B7" w:rsidRDefault="00B514B7">
      <w:r>
        <w:rPr>
          <w:rFonts w:hint="eastAsia"/>
        </w:rPr>
        <w:t>错误原因：当时听的时候不知道s</w:t>
      </w:r>
      <w:r>
        <w:t>eminar</w:t>
      </w:r>
      <w:r>
        <w:rPr>
          <w:rFonts w:hint="eastAsia"/>
        </w:rPr>
        <w:t>是什么意思，纠结了半天以为这个人要和同学们一起去巴西探索咖啡，所以选错了。再加上后面他又说咖啡其实是巴西的重要经济支柱，D选项说的又是一个误解，就很容易让人选错。</w:t>
      </w:r>
    </w:p>
    <w:p w14:paraId="2E18B580" w14:textId="04F7CB84" w:rsidR="00882B25" w:rsidRDefault="00882B25"/>
    <w:p w14:paraId="31473C87" w14:textId="17DF1AB1" w:rsidR="00882B25" w:rsidRDefault="00882B25">
      <w:r>
        <w:rPr>
          <w:rFonts w:hint="eastAsia"/>
        </w:rPr>
        <w:lastRenderedPageBreak/>
        <w:t>生词：</w:t>
      </w:r>
    </w:p>
    <w:p w14:paraId="650FB4FE" w14:textId="1753827E" w:rsidR="00882B25" w:rsidRDefault="00882B25">
      <w:pPr>
        <w:rPr>
          <w:rFonts w:hint="eastAsia"/>
        </w:rPr>
      </w:pPr>
      <w:r w:rsidRPr="00882B25">
        <w:drawing>
          <wp:inline distT="0" distB="0" distL="0" distR="0" wp14:anchorId="79C1D338" wp14:editId="57844265">
            <wp:extent cx="5274310" cy="33210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DD631" w14:textId="77777777" w:rsidR="001F48D8" w:rsidRDefault="001F48D8" w:rsidP="00B514B7">
      <w:r>
        <w:separator/>
      </w:r>
    </w:p>
  </w:endnote>
  <w:endnote w:type="continuationSeparator" w:id="0">
    <w:p w14:paraId="468EA1E5" w14:textId="77777777" w:rsidR="001F48D8" w:rsidRDefault="001F48D8" w:rsidP="00B51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669E4" w14:textId="77777777" w:rsidR="001F48D8" w:rsidRDefault="001F48D8" w:rsidP="00B514B7">
      <w:r>
        <w:separator/>
      </w:r>
    </w:p>
  </w:footnote>
  <w:footnote w:type="continuationSeparator" w:id="0">
    <w:p w14:paraId="4D830B27" w14:textId="77777777" w:rsidR="001F48D8" w:rsidRDefault="001F48D8" w:rsidP="00B514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zY1NjEzAJKGJko6SsGpxcWZ+XkgBUa1AFvZYCksAAAA"/>
  </w:docVars>
  <w:rsids>
    <w:rsidRoot w:val="00657797"/>
    <w:rsid w:val="001F48D8"/>
    <w:rsid w:val="00657797"/>
    <w:rsid w:val="00882B25"/>
    <w:rsid w:val="00B514B7"/>
    <w:rsid w:val="00E72EFB"/>
    <w:rsid w:val="00F4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A3C89"/>
  <w15:chartTrackingRefBased/>
  <w15:docId w15:val="{1DDD8170-171C-4767-A01A-91748CD79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14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14B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14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14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dcterms:created xsi:type="dcterms:W3CDTF">2021-08-10T10:05:00Z</dcterms:created>
  <dcterms:modified xsi:type="dcterms:W3CDTF">2021-08-10T10:17:00Z</dcterms:modified>
</cp:coreProperties>
</file>